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425C5B7E" w14:textId="5F286F20" w:rsidR="000A4A9B" w:rsidRPr="007852D8" w:rsidRDefault="000A4A9B" w:rsidP="00EF35A9">
      <w:pPr>
        <w:rPr>
          <w:sz w:val="24"/>
          <w:szCs w:val="24"/>
          <w:lang w:val="en-GB"/>
        </w:rPr>
      </w:pPr>
      <w:r w:rsidRPr="007F1866">
        <w:rPr>
          <w:sz w:val="24"/>
          <w:szCs w:val="24"/>
          <w:lang w:val="en-GB"/>
        </w:rPr>
        <w:t>____________________________________________________________________</w:t>
      </w: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13EB0A2" w:rsidR="005172AE" w:rsidRDefault="005172AE" w:rsidP="008A0792">
      <w:pPr>
        <w:sectPr w:rsidR="005172AE"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02ECDE98" w:rsidR="004F1CD0" w:rsidRDefault="000A4A9B" w:rsidP="000A4A9B">
      <w:pPr>
        <w:tabs>
          <w:tab w:val="left" w:pos="3522"/>
        </w:tabs>
        <w:jc w:val="center"/>
        <w:rPr>
          <w:sz w:val="36"/>
          <w:szCs w:val="36"/>
        </w:rPr>
      </w:pPr>
      <w:r w:rsidRPr="000A4A9B">
        <w:rPr>
          <w:sz w:val="36"/>
          <w:szCs w:val="36"/>
        </w:rPr>
        <w:t>General Warranty Deed</w:t>
      </w:r>
    </w:p>
    <w:p w14:paraId="4E54B67A" w14:textId="1A31DD2F"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w:t>
      </w:r>
      <w:r w:rsidR="00096150">
        <w:rPr>
          <w:sz w:val="24"/>
          <w:szCs w:val="24"/>
          <w:lang w:val="en-GB"/>
        </w:rPr>
        <w:t>Pennsylvania</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0EBD1E4B" w:rsidR="000A4A9B" w:rsidRDefault="000A4A9B" w:rsidP="00D93C60">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 </w:t>
      </w:r>
      <w:r w:rsidR="007F3DC0">
        <w:rPr>
          <w:sz w:val="22"/>
          <w:szCs w:val="22"/>
          <w:lang w:val="en-GB"/>
        </w:rPr>
        <w:t>warrants</w:t>
      </w:r>
      <w:r>
        <w:rPr>
          <w:sz w:val="22"/>
          <w:szCs w:val="22"/>
          <w:lang w:val="en-GB"/>
        </w:rPr>
        <w:t xml:space="preserve"> and conveys to _______________ (“Grantee”),  who resides at </w:t>
      </w:r>
      <w:r w:rsidR="00EF35A9">
        <w:rPr>
          <w:sz w:val="22"/>
          <w:szCs w:val="22"/>
          <w:lang w:val="en-GB"/>
        </w:rPr>
        <w:t>_________________</w:t>
      </w:r>
      <w:r>
        <w:rPr>
          <w:sz w:val="22"/>
          <w:szCs w:val="22"/>
          <w:lang w:val="en-GB"/>
        </w:rPr>
        <w:t xml:space="preserve">_____________________________________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 xml:space="preserve">state, </w:t>
      </w:r>
      <w:r w:rsidR="00D93C60">
        <w:rPr>
          <w:sz w:val="22"/>
          <w:szCs w:val="22"/>
          <w:lang w:val="en-GB"/>
        </w:rPr>
        <w:t xml:space="preserve">located at </w:t>
      </w:r>
      <w:r>
        <w:rPr>
          <w:sz w:val="22"/>
          <w:szCs w:val="22"/>
          <w:lang w:val="en-GB"/>
        </w:rPr>
        <w:t>_____________________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83FDF1E" w:rsidR="000A4A9B" w:rsidRDefault="008D3890" w:rsidP="00EF35A9">
      <w:pPr>
        <w:jc w:val="both"/>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155F3A66" w14:textId="22DB4053" w:rsidR="00D93C60" w:rsidRDefault="00D93C60" w:rsidP="00EF35A9">
      <w:pPr>
        <w:jc w:val="both"/>
        <w:rPr>
          <w:sz w:val="24"/>
          <w:szCs w:val="24"/>
          <w:lang w:val="en-GB"/>
        </w:rPr>
      </w:pPr>
      <w:r>
        <w:rPr>
          <w:sz w:val="24"/>
          <w:szCs w:val="24"/>
          <w:lang w:val="en-GB"/>
        </w:rPr>
        <w:t xml:space="preserve">The Grantor </w:t>
      </w:r>
      <w:r w:rsidR="007A1A4D">
        <w:rPr>
          <w:sz w:val="24"/>
          <w:szCs w:val="24"/>
          <w:lang w:val="en-GB"/>
        </w:rPr>
        <w:t>will warrant generally the Property hereby conveyed.</w:t>
      </w:r>
    </w:p>
    <w:p w14:paraId="40B348EF" w14:textId="36F5980B" w:rsidR="0068135E" w:rsidRDefault="007F3DC0" w:rsidP="00EF35A9">
      <w:pPr>
        <w:jc w:val="both"/>
        <w:rPr>
          <w:sz w:val="24"/>
          <w:szCs w:val="24"/>
          <w:lang w:val="en-GB"/>
        </w:rPr>
      </w:pPr>
      <w:r>
        <w:rPr>
          <w:sz w:val="24"/>
          <w:szCs w:val="24"/>
          <w:lang w:val="en-GB"/>
        </w:rPr>
        <w:t xml:space="preserve">Said Grantors, their heirs, executors, successors and administrators </w:t>
      </w:r>
      <w:r w:rsidR="00D93C60">
        <w:rPr>
          <w:sz w:val="24"/>
          <w:szCs w:val="24"/>
          <w:lang w:val="en-GB"/>
        </w:rPr>
        <w:t>covenant</w:t>
      </w:r>
      <w:r>
        <w:rPr>
          <w:sz w:val="24"/>
          <w:szCs w:val="24"/>
          <w:lang w:val="en-GB"/>
        </w:rPr>
        <w:t xml:space="preserve">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6382B3FB" w14:textId="0547DCD7" w:rsidR="00D55E1F"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sectPr w:rsidR="00D55E1F" w:rsidSect="00FD7360">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C1DA45" w14:textId="77777777" w:rsidR="00143F31" w:rsidRDefault="00143F31" w:rsidP="00CB37D9">
      <w:pPr>
        <w:spacing w:after="0" w:line="240" w:lineRule="auto"/>
      </w:pPr>
      <w:r>
        <w:separator/>
      </w:r>
    </w:p>
  </w:endnote>
  <w:endnote w:type="continuationSeparator" w:id="0">
    <w:p w14:paraId="37D4AA27" w14:textId="77777777" w:rsidR="00143F31" w:rsidRDefault="00143F3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7D3324" w14:textId="77777777" w:rsidR="002D2155" w:rsidRDefault="002D21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710910F4" w:rsidR="00CB37D9" w:rsidRPr="002D2155" w:rsidRDefault="00CB37D9" w:rsidP="002D215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4276CB" w14:textId="77777777" w:rsidR="002D2155" w:rsidRDefault="002D21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6D23F5" w14:textId="77777777" w:rsidR="00143F31" w:rsidRDefault="00143F31" w:rsidP="00CB37D9">
      <w:pPr>
        <w:spacing w:after="0" w:line="240" w:lineRule="auto"/>
      </w:pPr>
      <w:r>
        <w:separator/>
      </w:r>
    </w:p>
  </w:footnote>
  <w:footnote w:type="continuationSeparator" w:id="0">
    <w:p w14:paraId="3F0CAD7D" w14:textId="77777777" w:rsidR="00143F31" w:rsidRDefault="00143F3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65ACC9" w14:textId="77777777" w:rsidR="002D2155" w:rsidRDefault="002D215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E99B7A9" w:rsidR="00AD6FC0" w:rsidRPr="002D2155" w:rsidRDefault="00AD6FC0" w:rsidP="002D215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BCBF4A" w14:textId="77777777" w:rsidR="002D2155" w:rsidRDefault="002D215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74D4"/>
    <w:rsid w:val="00036FDA"/>
    <w:rsid w:val="000926AA"/>
    <w:rsid w:val="00092B04"/>
    <w:rsid w:val="00096150"/>
    <w:rsid w:val="000A4A9B"/>
    <w:rsid w:val="000B2ADA"/>
    <w:rsid w:val="000B5230"/>
    <w:rsid w:val="000D10EF"/>
    <w:rsid w:val="0010293D"/>
    <w:rsid w:val="00143F31"/>
    <w:rsid w:val="001511CC"/>
    <w:rsid w:val="00181BFB"/>
    <w:rsid w:val="001A0EDD"/>
    <w:rsid w:val="00213AF9"/>
    <w:rsid w:val="00246536"/>
    <w:rsid w:val="00247265"/>
    <w:rsid w:val="00256FC0"/>
    <w:rsid w:val="00265C1E"/>
    <w:rsid w:val="00283ABC"/>
    <w:rsid w:val="00285E12"/>
    <w:rsid w:val="002B513C"/>
    <w:rsid w:val="002D0FCE"/>
    <w:rsid w:val="002D2155"/>
    <w:rsid w:val="002E1AA0"/>
    <w:rsid w:val="002E58B6"/>
    <w:rsid w:val="003558C9"/>
    <w:rsid w:val="00376D63"/>
    <w:rsid w:val="0038538E"/>
    <w:rsid w:val="003A5F2A"/>
    <w:rsid w:val="003B24BC"/>
    <w:rsid w:val="003B7112"/>
    <w:rsid w:val="003C0E45"/>
    <w:rsid w:val="003D0F82"/>
    <w:rsid w:val="004017C6"/>
    <w:rsid w:val="00426C19"/>
    <w:rsid w:val="00445FD6"/>
    <w:rsid w:val="00450D17"/>
    <w:rsid w:val="00451696"/>
    <w:rsid w:val="00473500"/>
    <w:rsid w:val="004F03D6"/>
    <w:rsid w:val="004F1CD0"/>
    <w:rsid w:val="004F5D47"/>
    <w:rsid w:val="00510081"/>
    <w:rsid w:val="005172AE"/>
    <w:rsid w:val="00523512"/>
    <w:rsid w:val="0053081F"/>
    <w:rsid w:val="00570A17"/>
    <w:rsid w:val="005C46FA"/>
    <w:rsid w:val="005F0103"/>
    <w:rsid w:val="0060264F"/>
    <w:rsid w:val="00651AD0"/>
    <w:rsid w:val="0068135E"/>
    <w:rsid w:val="006820EC"/>
    <w:rsid w:val="0069486F"/>
    <w:rsid w:val="006B481C"/>
    <w:rsid w:val="006B7161"/>
    <w:rsid w:val="006C5697"/>
    <w:rsid w:val="006D2C62"/>
    <w:rsid w:val="006F5F60"/>
    <w:rsid w:val="00742BCA"/>
    <w:rsid w:val="007714EF"/>
    <w:rsid w:val="007A1A4D"/>
    <w:rsid w:val="007F3DC0"/>
    <w:rsid w:val="007F51EC"/>
    <w:rsid w:val="00817C7B"/>
    <w:rsid w:val="00831A9F"/>
    <w:rsid w:val="008446B3"/>
    <w:rsid w:val="00886B0D"/>
    <w:rsid w:val="008A0792"/>
    <w:rsid w:val="008A5DF5"/>
    <w:rsid w:val="008D3890"/>
    <w:rsid w:val="009146FD"/>
    <w:rsid w:val="00945588"/>
    <w:rsid w:val="00950056"/>
    <w:rsid w:val="00967943"/>
    <w:rsid w:val="00976859"/>
    <w:rsid w:val="0098240C"/>
    <w:rsid w:val="0098598C"/>
    <w:rsid w:val="009F527B"/>
    <w:rsid w:val="00A17025"/>
    <w:rsid w:val="00A249BB"/>
    <w:rsid w:val="00A56F25"/>
    <w:rsid w:val="00A62EA1"/>
    <w:rsid w:val="00A65255"/>
    <w:rsid w:val="00A74F49"/>
    <w:rsid w:val="00A85A97"/>
    <w:rsid w:val="00AA094F"/>
    <w:rsid w:val="00AA740E"/>
    <w:rsid w:val="00AA7C84"/>
    <w:rsid w:val="00AB0171"/>
    <w:rsid w:val="00AC0AF9"/>
    <w:rsid w:val="00AD6FC0"/>
    <w:rsid w:val="00AE2DD5"/>
    <w:rsid w:val="00AF23D6"/>
    <w:rsid w:val="00B32A3C"/>
    <w:rsid w:val="00B576AC"/>
    <w:rsid w:val="00BB2CE9"/>
    <w:rsid w:val="00BC0F62"/>
    <w:rsid w:val="00BD2E8E"/>
    <w:rsid w:val="00C12650"/>
    <w:rsid w:val="00C468F6"/>
    <w:rsid w:val="00C55AF5"/>
    <w:rsid w:val="00C576A9"/>
    <w:rsid w:val="00C91B90"/>
    <w:rsid w:val="00CB37D9"/>
    <w:rsid w:val="00CC130A"/>
    <w:rsid w:val="00CD6FD8"/>
    <w:rsid w:val="00D30BA5"/>
    <w:rsid w:val="00D54234"/>
    <w:rsid w:val="00D55E1F"/>
    <w:rsid w:val="00D93C60"/>
    <w:rsid w:val="00DA5BDC"/>
    <w:rsid w:val="00DB6A04"/>
    <w:rsid w:val="00DD2CCC"/>
    <w:rsid w:val="00DE368C"/>
    <w:rsid w:val="00E02AAD"/>
    <w:rsid w:val="00E9546D"/>
    <w:rsid w:val="00EA56AF"/>
    <w:rsid w:val="00EC03D1"/>
    <w:rsid w:val="00EC685B"/>
    <w:rsid w:val="00EF35A9"/>
    <w:rsid w:val="00F27ACF"/>
    <w:rsid w:val="00F36D3F"/>
    <w:rsid w:val="00F3734B"/>
    <w:rsid w:val="00F42D73"/>
    <w:rsid w:val="00F676D4"/>
    <w:rsid w:val="00F717F2"/>
    <w:rsid w:val="00F85136"/>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 w:type="paragraph" w:styleId="NormalWeb">
    <w:name w:val="Normal (Web)"/>
    <w:basedOn w:val="Normal"/>
    <w:uiPriority w:val="99"/>
    <w:semiHidden/>
    <w:unhideWhenUsed/>
    <w:rsid w:val="0068135E"/>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5330239">
      <w:bodyDiv w:val="1"/>
      <w:marLeft w:val="0"/>
      <w:marRight w:val="0"/>
      <w:marTop w:val="0"/>
      <w:marBottom w:val="0"/>
      <w:divBdr>
        <w:top w:val="none" w:sz="0" w:space="0" w:color="auto"/>
        <w:left w:val="none" w:sz="0" w:space="0" w:color="auto"/>
        <w:bottom w:val="none" w:sz="0" w:space="0" w:color="auto"/>
        <w:right w:val="none" w:sz="0" w:space="0" w:color="auto"/>
      </w:divBdr>
      <w:divsChild>
        <w:div w:id="1405226460">
          <w:marLeft w:val="0"/>
          <w:marRight w:val="0"/>
          <w:marTop w:val="0"/>
          <w:marBottom w:val="0"/>
          <w:divBdr>
            <w:top w:val="none" w:sz="0" w:space="0" w:color="auto"/>
            <w:left w:val="none" w:sz="0" w:space="0" w:color="auto"/>
            <w:bottom w:val="none" w:sz="0" w:space="0" w:color="auto"/>
            <w:right w:val="none" w:sz="0" w:space="0" w:color="auto"/>
          </w:divBdr>
          <w:divsChild>
            <w:div w:id="1884518497">
              <w:marLeft w:val="0"/>
              <w:marRight w:val="0"/>
              <w:marTop w:val="0"/>
              <w:marBottom w:val="0"/>
              <w:divBdr>
                <w:top w:val="none" w:sz="0" w:space="0" w:color="auto"/>
                <w:left w:val="none" w:sz="0" w:space="0" w:color="auto"/>
                <w:bottom w:val="none" w:sz="0" w:space="0" w:color="auto"/>
                <w:right w:val="none" w:sz="0" w:space="0" w:color="auto"/>
              </w:divBdr>
              <w:divsChild>
                <w:div w:id="873888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no"?><Relationships xmlns="http://schemas.openxmlformats.org/package/2006/relationships"><Relationship Id="rId1" Target="styles.xml" Type="http://schemas.openxmlformats.org/officeDocument/2006/relationships/styles"/><Relationship Id="rId10" Target="header3.xml" Type="http://schemas.openxmlformats.org/officeDocument/2006/relationships/header"/><Relationship Id="rId11" Target="footer3.xml" Type="http://schemas.openxmlformats.org/officeDocument/2006/relationships/footer"/><Relationship Id="rId12" Target="fontTable.xml" Type="http://schemas.openxmlformats.org/officeDocument/2006/relationships/fontTable"/><Relationship Id="rId13" Target="theme/theme1.xml" Type="http://schemas.openxmlformats.org/officeDocument/2006/relationships/theme"/><Relationship Id="rId2" Target="settings.xml" Type="http://schemas.openxmlformats.org/officeDocument/2006/relationships/settings"/><Relationship Id="rId3" Target="webSettings.xml" Type="http://schemas.openxmlformats.org/officeDocument/2006/relationships/webSettings"/><Relationship Id="rId4" Target="footnotes.xml" Type="http://schemas.openxmlformats.org/officeDocument/2006/relationships/footnotes"/><Relationship Id="rId5" Target="endnotes.xml" Type="http://schemas.openxmlformats.org/officeDocument/2006/relationships/endnotes"/><Relationship Id="rId6" Target="header1.xml" Type="http://schemas.openxmlformats.org/officeDocument/2006/relationships/header"/><Relationship Id="rId7" Target="header2.xml" Type="http://schemas.openxmlformats.org/officeDocument/2006/relationships/header"/><Relationship Id="rId8" Target="footer1.xml" Type="http://schemas.openxmlformats.org/officeDocument/2006/relationships/footer"/><Relationship Id="rId9" Target="footer2.xml" Type="http://schemas.openxmlformats.org/officeDocument/2006/relationships/footer"/></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96</Words>
  <Characters>2263</Characters>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4</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